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60110F" w14:textId="77777777" w:rsidR="00096445" w:rsidRPr="00096445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sz w:val="24"/>
          <w:szCs w:val="24"/>
        </w:rPr>
      </w:pPr>
      <w:bookmarkStart w:id="0" w:name="_GoBack"/>
      <w:bookmarkEnd w:id="0"/>
      <w:r w:rsidRPr="00096445">
        <w:rPr>
          <w:rFonts w:ascii="Century Gothic" w:hAnsi="Century Gothic"/>
          <w:b/>
          <w:noProof/>
          <w:sz w:val="24"/>
          <w:szCs w:val="24"/>
          <w:lang w:eastAsia="en-US"/>
        </w:rPr>
        <w:drawing>
          <wp:inline distT="0" distB="0" distL="0" distR="0" wp14:anchorId="3DBAD89B" wp14:editId="44147CDD">
            <wp:extent cx="914400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B435D" w14:textId="77777777" w:rsidR="00096445" w:rsidRPr="00096445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color w:val="auto"/>
          <w:sz w:val="36"/>
          <w:szCs w:val="36"/>
        </w:rPr>
      </w:pPr>
      <w:r w:rsidRPr="00096445">
        <w:rPr>
          <w:rFonts w:ascii="Century Gothic" w:hAnsi="Century Gothic"/>
          <w:b/>
          <w:color w:val="auto"/>
          <w:sz w:val="36"/>
          <w:szCs w:val="36"/>
        </w:rPr>
        <w:t>TEXAS JUNIOR COLLEGE STUDENT GOVERNMENT ASSOCIATION</w:t>
      </w:r>
    </w:p>
    <w:p w14:paraId="09D43B9A" w14:textId="77777777" w:rsidR="00096445" w:rsidRPr="00096445" w:rsidRDefault="00096445" w:rsidP="00096445">
      <w:pPr>
        <w:pStyle w:val="Subtitle"/>
        <w:spacing w:before="0"/>
        <w:jc w:val="center"/>
        <w:rPr>
          <w:rFonts w:ascii="Century Gothic" w:hAnsi="Century Gothic"/>
          <w:b/>
          <w:color w:val="auto"/>
          <w:sz w:val="36"/>
          <w:szCs w:val="36"/>
        </w:rPr>
      </w:pPr>
      <w:r w:rsidRPr="00096445">
        <w:rPr>
          <w:rFonts w:ascii="Century Gothic" w:hAnsi="Century Gothic"/>
          <w:b/>
          <w:color w:val="auto"/>
          <w:sz w:val="36"/>
          <w:szCs w:val="36"/>
        </w:rPr>
        <w:t>REGION II EXECUTIVE BOARD MEETING</w:t>
      </w:r>
    </w:p>
    <w:p w14:paraId="2DFF3D51" w14:textId="77777777" w:rsidR="00096445" w:rsidRPr="00096445" w:rsidRDefault="00B51B9B" w:rsidP="00096445">
      <w:pPr>
        <w:pStyle w:val="Subtitle"/>
        <w:pBdr>
          <w:top w:val="single" w:sz="6" w:space="1" w:color="auto"/>
          <w:bottom w:val="single" w:sz="6" w:space="1" w:color="auto"/>
        </w:pBdr>
        <w:spacing w:after="0"/>
        <w:jc w:val="center"/>
        <w:rPr>
          <w:rFonts w:ascii="Century Gothic" w:hAnsi="Century Gothic"/>
          <w:color w:val="auto"/>
          <w:sz w:val="24"/>
          <w:szCs w:val="24"/>
        </w:rPr>
      </w:pPr>
      <w:r>
        <w:rPr>
          <w:rFonts w:ascii="Century Gothic" w:hAnsi="Century Gothic"/>
          <w:color w:val="auto"/>
          <w:sz w:val="24"/>
          <w:szCs w:val="24"/>
        </w:rPr>
        <w:t xml:space="preserve">Friday, </w:t>
      </w:r>
      <w:r w:rsidR="002077BB">
        <w:rPr>
          <w:rFonts w:ascii="Century Gothic" w:hAnsi="Century Gothic"/>
          <w:color w:val="auto"/>
          <w:sz w:val="24"/>
          <w:szCs w:val="24"/>
        </w:rPr>
        <w:t>Oct</w:t>
      </w:r>
      <w:r>
        <w:rPr>
          <w:rFonts w:ascii="Century Gothic" w:hAnsi="Century Gothic"/>
          <w:color w:val="auto"/>
          <w:sz w:val="24"/>
          <w:szCs w:val="24"/>
        </w:rPr>
        <w:t xml:space="preserve">. </w:t>
      </w:r>
      <w:r w:rsidR="002077BB">
        <w:rPr>
          <w:rFonts w:ascii="Century Gothic" w:hAnsi="Century Gothic"/>
          <w:color w:val="auto"/>
          <w:sz w:val="24"/>
          <w:szCs w:val="24"/>
        </w:rPr>
        <w:t>5</w:t>
      </w:r>
      <w:r w:rsidR="00774C2B">
        <w:rPr>
          <w:rFonts w:ascii="Century Gothic" w:hAnsi="Century Gothic"/>
          <w:color w:val="auto"/>
          <w:sz w:val="24"/>
          <w:szCs w:val="24"/>
        </w:rPr>
        <w:t xml:space="preserve">, </w:t>
      </w:r>
      <w:r w:rsidR="00541BED">
        <w:rPr>
          <w:rFonts w:ascii="Century Gothic" w:hAnsi="Century Gothic"/>
          <w:color w:val="auto"/>
          <w:sz w:val="24"/>
          <w:szCs w:val="24"/>
        </w:rPr>
        <w:t xml:space="preserve">2018, </w:t>
      </w:r>
      <w:r w:rsidR="002077BB">
        <w:rPr>
          <w:rFonts w:ascii="Century Gothic" w:hAnsi="Century Gothic"/>
          <w:color w:val="auto"/>
          <w:sz w:val="24"/>
          <w:szCs w:val="24"/>
        </w:rPr>
        <w:t>9 a.m., North Lake</w:t>
      </w:r>
      <w:r w:rsidR="00541BED">
        <w:rPr>
          <w:rFonts w:ascii="Century Gothic" w:hAnsi="Century Gothic"/>
          <w:color w:val="auto"/>
          <w:sz w:val="24"/>
          <w:szCs w:val="24"/>
        </w:rPr>
        <w:t xml:space="preserve"> College</w:t>
      </w:r>
      <w:r w:rsidR="008320CB">
        <w:rPr>
          <w:rFonts w:ascii="Century Gothic" w:hAnsi="Century Gothic"/>
          <w:color w:val="auto"/>
          <w:sz w:val="24"/>
          <w:szCs w:val="24"/>
        </w:rPr>
        <w:t>, Building H, Room H-205</w:t>
      </w:r>
    </w:p>
    <w:p w14:paraId="33E01302" w14:textId="77777777" w:rsidR="00096445" w:rsidRPr="00096445" w:rsidRDefault="00096445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Call to Order</w:t>
      </w:r>
    </w:p>
    <w:p w14:paraId="3646119D" w14:textId="77777777" w:rsidR="00096445" w:rsidRPr="00096445" w:rsidRDefault="00096445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Roll Call</w:t>
      </w:r>
    </w:p>
    <w:p w14:paraId="391E7E5D" w14:textId="77777777" w:rsidR="00096445" w:rsidRDefault="00096445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Reading and Approval of the Agenda</w:t>
      </w:r>
    </w:p>
    <w:p w14:paraId="61E296D1" w14:textId="77777777" w:rsidR="00096445" w:rsidRPr="00096445" w:rsidRDefault="00096445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Reading and Approval of Minutes from Last Meeting</w:t>
      </w:r>
    </w:p>
    <w:p w14:paraId="4CC0B262" w14:textId="77777777" w:rsidR="00096445" w:rsidRPr="00096445" w:rsidRDefault="00096445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Officer Reports</w:t>
      </w:r>
    </w:p>
    <w:p w14:paraId="17882701" w14:textId="77777777" w:rsidR="00096445" w:rsidRPr="00096445" w:rsidRDefault="00096445" w:rsidP="0009644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Host School</w:t>
      </w:r>
    </w:p>
    <w:p w14:paraId="5D4D1D30" w14:textId="77777777" w:rsidR="00096445" w:rsidRPr="00096445" w:rsidRDefault="00096445" w:rsidP="00096445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noProof/>
          <w:sz w:val="24"/>
          <w:szCs w:val="24"/>
        </w:rPr>
        <w:t>Vakayla</w:t>
      </w:r>
      <w:r w:rsidRPr="00096445">
        <w:rPr>
          <w:rFonts w:ascii="Century Gothic" w:hAnsi="Century Gothic"/>
          <w:sz w:val="24"/>
          <w:szCs w:val="24"/>
        </w:rPr>
        <w:t xml:space="preserve"> Wilford, North Central Texas College</w:t>
      </w:r>
    </w:p>
    <w:p w14:paraId="7265B3BE" w14:textId="77777777" w:rsidR="00096445" w:rsidRPr="00096445" w:rsidRDefault="00096445" w:rsidP="0009644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Public Relations</w:t>
      </w:r>
    </w:p>
    <w:p w14:paraId="42AD8326" w14:textId="77777777" w:rsidR="00541BED" w:rsidRDefault="00096445" w:rsidP="00541BED">
      <w:pPr>
        <w:pStyle w:val="ListParagraph"/>
        <w:spacing w:before="0"/>
        <w:ind w:firstLine="72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sz w:val="24"/>
          <w:szCs w:val="24"/>
        </w:rPr>
        <w:t>Ruth Espinoza, Mountain View College</w:t>
      </w:r>
    </w:p>
    <w:p w14:paraId="158D1DDA" w14:textId="77777777" w:rsidR="00541BED" w:rsidRPr="00541BED" w:rsidRDefault="00541BED" w:rsidP="00541BED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Treasurer</w:t>
      </w:r>
    </w:p>
    <w:p w14:paraId="61BEEDE3" w14:textId="77777777" w:rsidR="00541BED" w:rsidRPr="00541BED" w:rsidRDefault="00541BED" w:rsidP="00541BED">
      <w:pPr>
        <w:pStyle w:val="ListParagraph"/>
        <w:spacing w:before="0"/>
        <w:ind w:left="1440"/>
        <w:rPr>
          <w:rFonts w:ascii="Century Gothic" w:hAnsi="Century Gothic"/>
          <w:sz w:val="28"/>
          <w:szCs w:val="24"/>
        </w:rPr>
      </w:pPr>
      <w:r w:rsidRPr="00541BED">
        <w:rPr>
          <w:rStyle w:val="bidi"/>
          <w:rFonts w:ascii="Century Gothic" w:hAnsi="Century Gothic"/>
          <w:sz w:val="24"/>
        </w:rPr>
        <w:t>Meesha Robinson</w:t>
      </w:r>
      <w:r>
        <w:rPr>
          <w:rStyle w:val="bidi"/>
          <w:rFonts w:ascii="Century Gothic" w:hAnsi="Century Gothic"/>
          <w:sz w:val="24"/>
        </w:rPr>
        <w:t>, Tarrant County College</w:t>
      </w:r>
    </w:p>
    <w:p w14:paraId="74B9186B" w14:textId="77777777" w:rsidR="00096445" w:rsidRPr="00096445" w:rsidRDefault="00096445" w:rsidP="0009644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Parliamentarian</w:t>
      </w:r>
    </w:p>
    <w:p w14:paraId="7BEAC3D8" w14:textId="77777777" w:rsidR="00096445" w:rsidRPr="00096445" w:rsidRDefault="00096445" w:rsidP="00096445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noProof/>
          <w:sz w:val="24"/>
          <w:szCs w:val="24"/>
        </w:rPr>
        <w:t>Mhakeda</w:t>
      </w:r>
      <w:r w:rsidRPr="00096445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096445">
        <w:rPr>
          <w:rFonts w:ascii="Century Gothic" w:hAnsi="Century Gothic"/>
          <w:sz w:val="24"/>
          <w:szCs w:val="24"/>
        </w:rPr>
        <w:t>Shillingford</w:t>
      </w:r>
      <w:proofErr w:type="spellEnd"/>
      <w:r w:rsidRPr="00096445">
        <w:rPr>
          <w:rFonts w:ascii="Century Gothic" w:hAnsi="Century Gothic"/>
          <w:sz w:val="24"/>
          <w:szCs w:val="24"/>
        </w:rPr>
        <w:t>, North Lake College</w:t>
      </w:r>
    </w:p>
    <w:p w14:paraId="786822C9" w14:textId="77777777" w:rsidR="00B51B9B" w:rsidRDefault="00096445" w:rsidP="00B51B9B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Secretary</w:t>
      </w:r>
    </w:p>
    <w:p w14:paraId="4E0B79D2" w14:textId="77777777" w:rsidR="00B51B9B" w:rsidRPr="00B51B9B" w:rsidRDefault="00B51B9B" w:rsidP="00B51B9B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proofErr w:type="spellStart"/>
      <w:r>
        <w:rPr>
          <w:rFonts w:ascii="Century Gothic" w:hAnsi="Century Gothic"/>
          <w:sz w:val="24"/>
          <w:szCs w:val="24"/>
        </w:rPr>
        <w:t>Rufeda</w:t>
      </w:r>
      <w:proofErr w:type="spellEnd"/>
      <w:r>
        <w:rPr>
          <w:rFonts w:ascii="Century Gothic" w:hAnsi="Century Gothic"/>
          <w:sz w:val="24"/>
          <w:szCs w:val="24"/>
        </w:rPr>
        <w:t xml:space="preserve"> Ali, Brookhaven College</w:t>
      </w:r>
    </w:p>
    <w:p w14:paraId="294D506C" w14:textId="77777777" w:rsidR="00B51B9B" w:rsidRDefault="00B51B9B" w:rsidP="00B51B9B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Vice President</w:t>
      </w:r>
    </w:p>
    <w:p w14:paraId="1612FEA0" w14:textId="77777777" w:rsidR="00B51B9B" w:rsidRPr="00B51B9B" w:rsidRDefault="00B51B9B" w:rsidP="00B51B9B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Joan George, El Centro College</w:t>
      </w:r>
    </w:p>
    <w:p w14:paraId="71BF0D39" w14:textId="77777777" w:rsidR="00096445" w:rsidRPr="00096445" w:rsidRDefault="00096445" w:rsidP="00096445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President</w:t>
      </w:r>
    </w:p>
    <w:p w14:paraId="496B4063" w14:textId="77777777" w:rsidR="00096445" w:rsidRPr="00096445" w:rsidRDefault="00096445" w:rsidP="00096445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sz w:val="24"/>
          <w:szCs w:val="24"/>
        </w:rPr>
        <w:t>Carlos E. Valbuena, Brookhaven College</w:t>
      </w:r>
    </w:p>
    <w:p w14:paraId="3291F965" w14:textId="2735B0B3" w:rsidR="00EB0D7D" w:rsidRDefault="00F97124" w:rsidP="00D058D0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Co-</w:t>
      </w:r>
      <w:r w:rsidR="00096445" w:rsidRPr="00096445">
        <w:rPr>
          <w:rFonts w:ascii="Century Gothic" w:hAnsi="Century Gothic"/>
          <w:b/>
          <w:sz w:val="24"/>
          <w:szCs w:val="24"/>
        </w:rPr>
        <w:t>Advisor</w:t>
      </w:r>
    </w:p>
    <w:p w14:paraId="132C1C64" w14:textId="0043F2A9" w:rsidR="00F97124" w:rsidRDefault="00F97124" w:rsidP="00D058D0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proofErr w:type="spellStart"/>
      <w:r>
        <w:rPr>
          <w:rFonts w:ascii="Century Gothic" w:hAnsi="Century Gothic"/>
          <w:sz w:val="24"/>
          <w:szCs w:val="24"/>
        </w:rPr>
        <w:t>Shanee</w:t>
      </w:r>
      <w:proofErr w:type="spellEnd"/>
      <w:r>
        <w:rPr>
          <w:rFonts w:ascii="Century Gothic" w:hAnsi="Century Gothic"/>
          <w:sz w:val="24"/>
          <w:szCs w:val="24"/>
        </w:rPr>
        <w:t xml:space="preserve"> Moore, El Centro College</w:t>
      </w:r>
    </w:p>
    <w:p w14:paraId="5C5BDD9F" w14:textId="5CB67290" w:rsidR="00D058D0" w:rsidRDefault="00D058D0" w:rsidP="00D058D0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Advisor</w:t>
      </w:r>
    </w:p>
    <w:p w14:paraId="5E55E556" w14:textId="15A80B1A" w:rsidR="00F97124" w:rsidRPr="00F97124" w:rsidRDefault="00F97124" w:rsidP="00F97124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Brian Borski, Brookhaven College</w:t>
      </w:r>
    </w:p>
    <w:p w14:paraId="2220A71C" w14:textId="77777777" w:rsidR="002077BB" w:rsidRPr="00096445" w:rsidRDefault="002077BB" w:rsidP="002077BB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Committee Reports</w:t>
      </w:r>
    </w:p>
    <w:p w14:paraId="59B7B2BD" w14:textId="77777777" w:rsidR="002077BB" w:rsidRPr="00096445" w:rsidRDefault="002077BB" w:rsidP="002077BB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Awards Committee</w:t>
      </w:r>
    </w:p>
    <w:p w14:paraId="7750E721" w14:textId="77777777" w:rsidR="002077BB" w:rsidRDefault="002077BB" w:rsidP="002077BB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  <w:lang w:val="es-419"/>
        </w:rPr>
      </w:pPr>
      <w:r w:rsidRPr="002077BB">
        <w:rPr>
          <w:rFonts w:ascii="Century Gothic" w:hAnsi="Century Gothic"/>
          <w:noProof/>
          <w:sz w:val="24"/>
          <w:szCs w:val="24"/>
          <w:lang w:val="es-419"/>
        </w:rPr>
        <w:t>Maria Fernanda Tovar</w:t>
      </w:r>
      <w:r w:rsidRPr="002077BB">
        <w:rPr>
          <w:rFonts w:ascii="Century Gothic" w:hAnsi="Century Gothic"/>
          <w:sz w:val="24"/>
          <w:szCs w:val="24"/>
          <w:lang w:val="es-419"/>
        </w:rPr>
        <w:t xml:space="preserve">, Brookhaven </w:t>
      </w:r>
      <w:proofErr w:type="spellStart"/>
      <w:r w:rsidRPr="002077BB">
        <w:rPr>
          <w:rFonts w:ascii="Century Gothic" w:hAnsi="Century Gothic"/>
          <w:sz w:val="24"/>
          <w:szCs w:val="24"/>
          <w:lang w:val="es-419"/>
        </w:rPr>
        <w:t>C</w:t>
      </w:r>
      <w:r>
        <w:rPr>
          <w:rFonts w:ascii="Century Gothic" w:hAnsi="Century Gothic"/>
          <w:sz w:val="24"/>
          <w:szCs w:val="24"/>
          <w:lang w:val="es-419"/>
        </w:rPr>
        <w:t>ollege</w:t>
      </w:r>
      <w:proofErr w:type="spellEnd"/>
    </w:p>
    <w:p w14:paraId="75BFE175" w14:textId="77777777" w:rsidR="008320CB" w:rsidRPr="008320CB" w:rsidRDefault="002077BB" w:rsidP="008320CB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 w:rsidRPr="002077BB">
        <w:rPr>
          <w:rFonts w:ascii="Century Gothic" w:hAnsi="Century Gothic"/>
          <w:sz w:val="24"/>
          <w:szCs w:val="24"/>
        </w:rPr>
        <w:t>Precious Okafor, North Lake C</w:t>
      </w:r>
      <w:r>
        <w:rPr>
          <w:rFonts w:ascii="Century Gothic" w:hAnsi="Century Gothic"/>
          <w:sz w:val="24"/>
          <w:szCs w:val="24"/>
        </w:rPr>
        <w:t>ollege</w:t>
      </w:r>
    </w:p>
    <w:p w14:paraId="5D394B19" w14:textId="77777777" w:rsidR="008320CB" w:rsidRPr="008320CB" w:rsidRDefault="008320CB" w:rsidP="008320CB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Legislative Committee</w:t>
      </w:r>
    </w:p>
    <w:p w14:paraId="7A02F930" w14:textId="77777777" w:rsidR="008320CB" w:rsidRPr="00541BED" w:rsidRDefault="008320CB" w:rsidP="008320CB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TBA</w:t>
      </w:r>
    </w:p>
    <w:p w14:paraId="5F1E90FC" w14:textId="77777777" w:rsidR="002077BB" w:rsidRPr="00541BED" w:rsidRDefault="002077BB" w:rsidP="002077BB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Resolutions Committee</w:t>
      </w:r>
    </w:p>
    <w:p w14:paraId="32ACF8C7" w14:textId="77777777" w:rsidR="002077BB" w:rsidRPr="00541BED" w:rsidRDefault="002077BB" w:rsidP="002077BB">
      <w:pPr>
        <w:pStyle w:val="ListParagraph"/>
        <w:spacing w:before="0"/>
        <w:ind w:left="1440"/>
        <w:rPr>
          <w:rFonts w:ascii="Century Gothic" w:hAnsi="Century Gothic"/>
          <w:sz w:val="28"/>
          <w:szCs w:val="24"/>
        </w:rPr>
      </w:pPr>
      <w:r>
        <w:rPr>
          <w:rStyle w:val="bidi"/>
          <w:rFonts w:ascii="Century Gothic" w:hAnsi="Century Gothic"/>
          <w:sz w:val="24"/>
        </w:rPr>
        <w:t>Matthew Waller, Brookhaven College</w:t>
      </w:r>
    </w:p>
    <w:p w14:paraId="30D0ACFB" w14:textId="77777777" w:rsidR="002077BB" w:rsidRPr="00096445" w:rsidRDefault="002077BB" w:rsidP="002077BB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Service Committee</w:t>
      </w:r>
    </w:p>
    <w:p w14:paraId="5088E5FC" w14:textId="77777777" w:rsidR="002077BB" w:rsidRPr="00096445" w:rsidRDefault="002077BB" w:rsidP="002077BB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noProof/>
          <w:sz w:val="24"/>
          <w:szCs w:val="24"/>
        </w:rPr>
        <w:t>Celeste Canales</w:t>
      </w:r>
      <w:r w:rsidRPr="00096445">
        <w:rPr>
          <w:rFonts w:ascii="Century Gothic" w:hAnsi="Century Gothic"/>
          <w:sz w:val="24"/>
          <w:szCs w:val="24"/>
        </w:rPr>
        <w:t xml:space="preserve">, </w:t>
      </w:r>
      <w:r>
        <w:rPr>
          <w:rFonts w:ascii="Century Gothic" w:hAnsi="Century Gothic"/>
          <w:sz w:val="24"/>
          <w:szCs w:val="24"/>
        </w:rPr>
        <w:t>Eastfield College</w:t>
      </w:r>
    </w:p>
    <w:p w14:paraId="2EEBD55B" w14:textId="77777777" w:rsidR="002077BB" w:rsidRDefault="002077BB" w:rsidP="002077BB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lastRenderedPageBreak/>
        <w:t>S</w:t>
      </w:r>
      <w:r>
        <w:rPr>
          <w:rFonts w:ascii="Century Gothic" w:hAnsi="Century Gothic"/>
          <w:b/>
          <w:sz w:val="24"/>
          <w:szCs w:val="24"/>
        </w:rPr>
        <w:t>ocial / T-shirt &amp; Cheer Committee</w:t>
      </w:r>
    </w:p>
    <w:p w14:paraId="2864D19C" w14:textId="77777777" w:rsidR="002077BB" w:rsidRPr="002077BB" w:rsidRDefault="002077BB" w:rsidP="002077BB">
      <w:pPr>
        <w:pStyle w:val="ListParagraph"/>
        <w:spacing w:before="0"/>
        <w:ind w:left="1440"/>
        <w:rPr>
          <w:rFonts w:ascii="Century Gothic" w:hAnsi="Century Gothic"/>
          <w:sz w:val="24"/>
          <w:szCs w:val="24"/>
        </w:rPr>
      </w:pPr>
      <w:proofErr w:type="spellStart"/>
      <w:r>
        <w:rPr>
          <w:rFonts w:ascii="Century Gothic" w:hAnsi="Century Gothic"/>
          <w:sz w:val="24"/>
          <w:szCs w:val="24"/>
        </w:rPr>
        <w:t>Shamsa</w:t>
      </w:r>
      <w:proofErr w:type="spellEnd"/>
      <w:r>
        <w:rPr>
          <w:rFonts w:ascii="Century Gothic" w:hAnsi="Century Gothic"/>
          <w:sz w:val="24"/>
          <w:szCs w:val="24"/>
        </w:rPr>
        <w:t xml:space="preserve"> Rehman, Brookhaven College</w:t>
      </w:r>
    </w:p>
    <w:p w14:paraId="3ECA2770" w14:textId="77777777" w:rsidR="00096445" w:rsidRPr="00541BED" w:rsidRDefault="00EB0D7D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b/>
          <w:sz w:val="24"/>
          <w:szCs w:val="24"/>
        </w:rPr>
        <w:t>Old</w:t>
      </w:r>
      <w:r w:rsidR="00096445">
        <w:rPr>
          <w:rFonts w:ascii="Century Gothic" w:hAnsi="Century Gothic"/>
          <w:b/>
          <w:sz w:val="24"/>
          <w:szCs w:val="24"/>
        </w:rPr>
        <w:t xml:space="preserve"> Business</w:t>
      </w:r>
    </w:p>
    <w:p w14:paraId="6C57BE63" w14:textId="77777777" w:rsidR="00541BED" w:rsidRPr="00B51B9B" w:rsidRDefault="00096445" w:rsidP="00B51B9B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sz w:val="24"/>
          <w:szCs w:val="24"/>
        </w:rPr>
        <w:t>Conference</w:t>
      </w:r>
    </w:p>
    <w:p w14:paraId="7D2FDFD6" w14:textId="77777777" w:rsidR="00541BED" w:rsidRDefault="00541BED" w:rsidP="00541BED">
      <w:pPr>
        <w:pStyle w:val="ListParagraph"/>
        <w:numPr>
          <w:ilvl w:val="2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Sponsorship</w:t>
      </w:r>
    </w:p>
    <w:p w14:paraId="30AB08F5" w14:textId="77777777" w:rsidR="00B51B9B" w:rsidRDefault="00B51B9B" w:rsidP="00B51B9B">
      <w:pPr>
        <w:pStyle w:val="ListParagraph"/>
        <w:numPr>
          <w:ilvl w:val="3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Sam’s Club and other businesses</w:t>
      </w:r>
    </w:p>
    <w:p w14:paraId="2C836E5B" w14:textId="77777777" w:rsidR="00B51B9B" w:rsidRDefault="00B51B9B" w:rsidP="00B51B9B">
      <w:pPr>
        <w:pStyle w:val="ListParagraph"/>
        <w:numPr>
          <w:ilvl w:val="3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Schools</w:t>
      </w:r>
    </w:p>
    <w:p w14:paraId="492D5A3F" w14:textId="77777777" w:rsidR="00B51B9B" w:rsidRDefault="002077BB" w:rsidP="00B51B9B">
      <w:pPr>
        <w:pStyle w:val="ListParagraph"/>
        <w:numPr>
          <w:ilvl w:val="2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Conference Program – </w:t>
      </w:r>
      <w:r w:rsidR="00B51B9B">
        <w:rPr>
          <w:rFonts w:ascii="Century Gothic" w:hAnsi="Century Gothic"/>
          <w:sz w:val="24"/>
          <w:szCs w:val="24"/>
        </w:rPr>
        <w:t>Rooms and Schedule</w:t>
      </w:r>
    </w:p>
    <w:p w14:paraId="6BEBFDC6" w14:textId="77777777" w:rsidR="00C6343E" w:rsidRDefault="00C6343E" w:rsidP="00B51B9B">
      <w:pPr>
        <w:pStyle w:val="ListParagraph"/>
        <w:numPr>
          <w:ilvl w:val="2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Workshops</w:t>
      </w:r>
    </w:p>
    <w:p w14:paraId="57737B6E" w14:textId="77777777" w:rsidR="00B51B9B" w:rsidRPr="00975668" w:rsidRDefault="00006F43" w:rsidP="00975668">
      <w:pPr>
        <w:pStyle w:val="ListParagraph"/>
        <w:numPr>
          <w:ilvl w:val="2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Food</w:t>
      </w:r>
    </w:p>
    <w:p w14:paraId="04531763" w14:textId="77777777" w:rsidR="00EB0D7D" w:rsidRDefault="00EB0D7D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b/>
          <w:sz w:val="24"/>
          <w:szCs w:val="24"/>
        </w:rPr>
      </w:pPr>
      <w:r w:rsidRPr="00EB0D7D">
        <w:rPr>
          <w:rFonts w:ascii="Century Gothic" w:hAnsi="Century Gothic"/>
          <w:b/>
          <w:sz w:val="24"/>
          <w:szCs w:val="24"/>
        </w:rPr>
        <w:t>New Business</w:t>
      </w:r>
    </w:p>
    <w:p w14:paraId="02B4DE13" w14:textId="77777777" w:rsidR="00D74C4C" w:rsidRPr="00D74C4C" w:rsidRDefault="008D2974" w:rsidP="00D74C4C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Region II Dues Invoices</w:t>
      </w:r>
    </w:p>
    <w:p w14:paraId="6FB83FB6" w14:textId="77777777" w:rsidR="00D74C4C" w:rsidRPr="00D74C4C" w:rsidRDefault="002077BB" w:rsidP="00D74C4C">
      <w:pPr>
        <w:pStyle w:val="ListParagraph"/>
        <w:numPr>
          <w:ilvl w:val="1"/>
          <w:numId w:val="1"/>
        </w:numPr>
        <w:spacing w:before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Schedule Executive Board Meetings</w:t>
      </w:r>
    </w:p>
    <w:p w14:paraId="0A712DE5" w14:textId="77777777" w:rsidR="00096445" w:rsidRPr="00096445" w:rsidRDefault="00096445" w:rsidP="00096445">
      <w:pPr>
        <w:pStyle w:val="ListParagraph"/>
        <w:numPr>
          <w:ilvl w:val="0"/>
          <w:numId w:val="1"/>
        </w:numPr>
        <w:spacing w:before="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Announcements</w:t>
      </w:r>
    </w:p>
    <w:p w14:paraId="32FA6FA7" w14:textId="77777777" w:rsidR="00096445" w:rsidRPr="00096445" w:rsidRDefault="00096445" w:rsidP="00096445">
      <w:pPr>
        <w:pStyle w:val="ListParagraph"/>
        <w:numPr>
          <w:ilvl w:val="0"/>
          <w:numId w:val="1"/>
        </w:numPr>
        <w:spacing w:before="0" w:after="0"/>
        <w:rPr>
          <w:rFonts w:ascii="Century Gothic" w:hAnsi="Century Gothic"/>
          <w:sz w:val="24"/>
          <w:szCs w:val="24"/>
        </w:rPr>
      </w:pPr>
      <w:r w:rsidRPr="00096445">
        <w:rPr>
          <w:rFonts w:ascii="Century Gothic" w:hAnsi="Century Gothic"/>
          <w:b/>
          <w:sz w:val="24"/>
          <w:szCs w:val="24"/>
        </w:rPr>
        <w:t>Adjournment</w:t>
      </w:r>
    </w:p>
    <w:p w14:paraId="4C9A1BC1" w14:textId="77777777" w:rsidR="00096445" w:rsidRPr="00096445" w:rsidRDefault="00096445" w:rsidP="00096445">
      <w:pPr>
        <w:pBdr>
          <w:bottom w:val="single" w:sz="6" w:space="1" w:color="auto"/>
        </w:pBdr>
        <w:spacing w:after="0"/>
        <w:rPr>
          <w:rFonts w:ascii="Century Gothic" w:hAnsi="Century Gothic"/>
          <w:sz w:val="2"/>
          <w:szCs w:val="24"/>
        </w:rPr>
      </w:pPr>
    </w:p>
    <w:p w14:paraId="4F279CE5" w14:textId="77777777" w:rsidR="00810452" w:rsidRPr="00096445" w:rsidRDefault="00810452">
      <w:pPr>
        <w:rPr>
          <w:rFonts w:ascii="Century Gothic" w:hAnsi="Century Gothic"/>
          <w:sz w:val="24"/>
          <w:szCs w:val="24"/>
        </w:rPr>
      </w:pPr>
    </w:p>
    <w:sectPr w:rsidR="00810452" w:rsidRPr="00096445" w:rsidSect="000964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215E2F"/>
    <w:multiLevelType w:val="hybridMultilevel"/>
    <w:tmpl w:val="A1FA6280"/>
    <w:lvl w:ilvl="0" w:tplc="DD64C8F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1E388988">
      <w:start w:val="1"/>
      <w:numFmt w:val="lowerRoman"/>
      <w:lvlText w:val="%2."/>
      <w:lvlJc w:val="righ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MLcwNDA1NLEwMDRX0lEKTi0uzszPAymwrAUAe4slMywAAAA="/>
  </w:docVars>
  <w:rsids>
    <w:rsidRoot w:val="00096445"/>
    <w:rsid w:val="00006F43"/>
    <w:rsid w:val="00096445"/>
    <w:rsid w:val="000E4ADB"/>
    <w:rsid w:val="00202365"/>
    <w:rsid w:val="002077BB"/>
    <w:rsid w:val="00383D0F"/>
    <w:rsid w:val="0042638C"/>
    <w:rsid w:val="00541BED"/>
    <w:rsid w:val="00634169"/>
    <w:rsid w:val="006D7A15"/>
    <w:rsid w:val="006F43E2"/>
    <w:rsid w:val="00706BA0"/>
    <w:rsid w:val="0076255B"/>
    <w:rsid w:val="00774C2B"/>
    <w:rsid w:val="00810452"/>
    <w:rsid w:val="008320CB"/>
    <w:rsid w:val="00846430"/>
    <w:rsid w:val="008D2974"/>
    <w:rsid w:val="00927BCF"/>
    <w:rsid w:val="00975668"/>
    <w:rsid w:val="009944FF"/>
    <w:rsid w:val="009C38C5"/>
    <w:rsid w:val="00A80135"/>
    <w:rsid w:val="00AD15E3"/>
    <w:rsid w:val="00B51B9B"/>
    <w:rsid w:val="00BE10AB"/>
    <w:rsid w:val="00C006C5"/>
    <w:rsid w:val="00C6343E"/>
    <w:rsid w:val="00D058D0"/>
    <w:rsid w:val="00D74C4C"/>
    <w:rsid w:val="00EB0D7D"/>
    <w:rsid w:val="00F84AE9"/>
    <w:rsid w:val="00F97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5A8FF"/>
  <w15:docId w15:val="{2BAEF268-98AB-4259-A648-C3F8D568A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2"/>
    <w:qFormat/>
    <w:rsid w:val="00096445"/>
    <w:pPr>
      <w:spacing w:before="100" w:after="120" w:line="276" w:lineRule="auto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096445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96445"/>
    <w:pPr>
      <w:spacing w:before="100" w:after="200" w:line="276" w:lineRule="auto"/>
      <w:ind w:left="720"/>
      <w:contextualSpacing/>
    </w:pPr>
    <w:rPr>
      <w:rFonts w:eastAsiaTheme="minorEastAsia"/>
      <w:szCs w:val="21"/>
      <w:lang w:eastAsia="ja-JP"/>
    </w:rPr>
  </w:style>
  <w:style w:type="character" w:customStyle="1" w:styleId="bidi">
    <w:name w:val="bidi"/>
    <w:basedOn w:val="DefaultParagraphFont"/>
    <w:rsid w:val="00541BED"/>
  </w:style>
  <w:style w:type="paragraph" w:styleId="BalloonText">
    <w:name w:val="Balloon Text"/>
    <w:basedOn w:val="Normal"/>
    <w:link w:val="BalloonTextChar"/>
    <w:uiPriority w:val="99"/>
    <w:semiHidden/>
    <w:unhideWhenUsed/>
    <w:rsid w:val="00D74C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C4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Valbuena Montilva</dc:creator>
  <cp:keywords/>
  <dc:description/>
  <cp:lastModifiedBy>Ruth Espinoza</cp:lastModifiedBy>
  <cp:revision>2</cp:revision>
  <cp:lastPrinted>2018-10-04T21:02:00Z</cp:lastPrinted>
  <dcterms:created xsi:type="dcterms:W3CDTF">2018-10-05T03:06:00Z</dcterms:created>
  <dcterms:modified xsi:type="dcterms:W3CDTF">2018-10-05T03:06:00Z</dcterms:modified>
</cp:coreProperties>
</file>